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EF02B" w14:textId="77777777" w:rsidR="00D13DEE" w:rsidRPr="00193BE5" w:rsidRDefault="00D13DEE" w:rsidP="00D13DEE">
      <w:pPr>
        <w:jc w:val="center"/>
        <w:rPr>
          <w:sz w:val="28"/>
          <w:lang w:val="en-GB"/>
        </w:rPr>
      </w:pPr>
      <w:r w:rsidRPr="00193BE5">
        <w:rPr>
          <w:b/>
          <w:sz w:val="28"/>
          <w:lang w:val="en-GB"/>
        </w:rPr>
        <w:t>Acceptance letter for Doctoral Student Research Placement</w:t>
      </w:r>
      <w:r w:rsidR="00C66062" w:rsidRPr="00193BE5">
        <w:rPr>
          <w:b/>
          <w:sz w:val="28"/>
          <w:lang w:val="en-GB"/>
        </w:rPr>
        <w:br/>
      </w:r>
      <w:r w:rsidR="00F3420A">
        <w:rPr>
          <w:b/>
          <w:sz w:val="28"/>
          <w:lang w:val="en-GB"/>
        </w:rPr>
        <w:t>for the academic year 20xx</w:t>
      </w:r>
      <w:r w:rsidRPr="00193BE5">
        <w:rPr>
          <w:b/>
          <w:sz w:val="28"/>
          <w:lang w:val="en-GB"/>
        </w:rPr>
        <w:t>/20</w:t>
      </w:r>
      <w:r w:rsidR="00F3420A">
        <w:rPr>
          <w:b/>
          <w:sz w:val="28"/>
          <w:lang w:val="en-GB"/>
        </w:rPr>
        <w:t>xx</w:t>
      </w:r>
    </w:p>
    <w:p w14:paraId="06006C1B" w14:textId="77777777" w:rsidR="00D13DEE" w:rsidRPr="00193BE5" w:rsidRDefault="00D13DEE" w:rsidP="00D13DEE">
      <w:pPr>
        <w:spacing w:after="0" w:line="240" w:lineRule="auto"/>
        <w:rPr>
          <w:rFonts w:ascii="Arial" w:eastAsia="Times New Roman" w:hAnsi="Arial" w:cs="Arial"/>
          <w:b/>
          <w:lang w:val="en-GB"/>
        </w:rPr>
      </w:pPr>
      <w:r w:rsidRPr="00193BE5">
        <w:rPr>
          <w:rFonts w:ascii="Arial" w:eastAsia="Times New Roman" w:hAnsi="Arial" w:cs="Arial"/>
          <w:b/>
          <w:lang w:val="en-GB"/>
        </w:rPr>
        <w:t>Doctoral Student</w:t>
      </w:r>
    </w:p>
    <w:p w14:paraId="593FEA0D" w14:textId="77777777" w:rsidR="00D13DEE" w:rsidRPr="00193BE5" w:rsidRDefault="00D13DEE" w:rsidP="00D13DEE">
      <w:pPr>
        <w:spacing w:after="0" w:line="240" w:lineRule="auto"/>
        <w:rPr>
          <w:rFonts w:ascii="Arial" w:eastAsia="Times New Roman" w:hAnsi="Arial" w:cs="Arial"/>
          <w:lang w:val="en-GB"/>
        </w:rPr>
      </w:pPr>
    </w:p>
    <w:tbl>
      <w:tblPr>
        <w:tblW w:w="918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700"/>
        <w:gridCol w:w="2880"/>
        <w:gridCol w:w="3600"/>
      </w:tblGrid>
      <w:tr w:rsidR="00D13DEE" w:rsidRPr="00F3420A" w14:paraId="23591D64" w14:textId="77777777" w:rsidTr="003E54C5"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402CEF1" w14:textId="77777777"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Name of the student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AC99B56" w14:textId="77777777" w:rsidR="00D13DEE" w:rsidRPr="00F3420A" w:rsidRDefault="00D13DEE" w:rsidP="00C66062">
            <w:pPr>
              <w:keepNext/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outlineLvl w:val="0"/>
              <w:rPr>
                <w:rFonts w:ascii="Arial" w:eastAsia="Times New Roman" w:hAnsi="Arial" w:cs="Arial"/>
                <w:b/>
                <w:bCs/>
                <w:sz w:val="20"/>
                <w:lang w:val="en-GB"/>
              </w:rPr>
            </w:pPr>
          </w:p>
        </w:tc>
      </w:tr>
      <w:tr w:rsidR="00D13DEE" w:rsidRPr="00F3420A" w14:paraId="601312A1" w14:textId="77777777" w:rsidTr="00B74A5D">
        <w:trPr>
          <w:trHeight w:val="65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C95594" w14:textId="77777777"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3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Address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2E4D6D9" w14:textId="77777777"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Jarosovska 1117/II. 377 01 Jindrichuv Hradec. Czech Republic</w:t>
            </w:r>
          </w:p>
        </w:tc>
      </w:tr>
      <w:tr w:rsidR="00D13DEE" w:rsidRPr="00F3420A" w14:paraId="53C72FAC" w14:textId="77777777" w:rsidTr="00B74A5D">
        <w:trPr>
          <w:trHeight w:val="168"/>
        </w:trPr>
        <w:tc>
          <w:tcPr>
            <w:tcW w:w="270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6BE957C" w14:textId="77777777"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3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Phone 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799E92" w14:textId="77777777" w:rsidR="00D13DEE" w:rsidRPr="00F3420A" w:rsidRDefault="00D13DEE" w:rsidP="00FE7C9C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+420 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CC52FCB" w14:textId="77777777" w:rsidR="00D13DEE" w:rsidRPr="00F3420A" w:rsidRDefault="00D13DEE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E-mail: </w:t>
            </w:r>
            <w:r w:rsidR="00F3420A">
              <w:rPr>
                <w:rFonts w:ascii="Arial" w:eastAsia="Times New Roman" w:hAnsi="Arial" w:cs="Arial"/>
                <w:sz w:val="20"/>
                <w:lang w:val="en-GB"/>
              </w:rPr>
              <w:t xml:space="preserve"> </w:t>
            </w:r>
            <w:r w:rsidR="00FE7C9C" w:rsidRPr="00F3420A">
              <w:rPr>
                <w:rFonts w:ascii="Arial" w:eastAsia="Times New Roman" w:hAnsi="Arial" w:cs="Arial"/>
                <w:sz w:val="20"/>
                <w:lang w:val="en-GB"/>
              </w:rPr>
              <w:t>@vse.cz</w:t>
            </w:r>
          </w:p>
        </w:tc>
      </w:tr>
      <w:tr w:rsidR="00D13DEE" w:rsidRPr="00F3420A" w14:paraId="392617D2" w14:textId="77777777" w:rsidTr="00C66062">
        <w:trPr>
          <w:trHeight w:val="272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CCAC7" w14:textId="77777777"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Faculty/Department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7C0059" w14:textId="77777777" w:rsidR="00D13DEE" w:rsidRPr="00F3420A" w:rsidRDefault="00D13DEE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Faculty of Management / Department of </w:t>
            </w:r>
            <w:r w:rsidR="00F3420A">
              <w:rPr>
                <w:rFonts w:ascii="Arial" w:eastAsia="Times New Roman" w:hAnsi="Arial" w:cs="Arial"/>
                <w:sz w:val="20"/>
                <w:lang w:val="en-GB"/>
              </w:rPr>
              <w:t>________________</w:t>
            </w:r>
          </w:p>
        </w:tc>
      </w:tr>
      <w:tr w:rsidR="00D13DEE" w:rsidRPr="00F3420A" w14:paraId="512BED25" w14:textId="77777777" w:rsidTr="003E54C5">
        <w:trPr>
          <w:trHeight w:val="495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CA3B1" w14:textId="77777777"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 xml:space="preserve">Brief description of </w:t>
            </w:r>
          </w:p>
          <w:p w14:paraId="33D06CF5" w14:textId="77777777" w:rsid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a student workload:</w:t>
            </w:r>
          </w:p>
          <w:p w14:paraId="5DF0BA8F" w14:textId="77777777"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 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31EBB1" w14:textId="77777777" w:rsidR="00D13DEE" w:rsidRPr="00F3420A" w:rsidRDefault="00D13DEE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</w:tr>
      <w:tr w:rsidR="00C66062" w:rsidRPr="00F3420A" w14:paraId="5D97A941" w14:textId="77777777" w:rsidTr="003E54C5">
        <w:trPr>
          <w:trHeight w:val="552"/>
        </w:trPr>
        <w:tc>
          <w:tcPr>
            <w:tcW w:w="2700" w:type="dxa"/>
            <w:tcBorders>
              <w:top w:val="single" w:sz="4" w:space="0" w:color="000000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D358A6C" w14:textId="77777777"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ignature:</w:t>
            </w:r>
          </w:p>
          <w:p w14:paraId="2A0C0CE1" w14:textId="77777777"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</w:p>
          <w:p w14:paraId="2B56DDB2" w14:textId="77777777" w:rsidR="00B74A5D" w:rsidRPr="00F3420A" w:rsidRDefault="00B74A5D" w:rsidP="003E54C5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E83B3DB" w14:textId="77777777" w:rsidR="00C66062" w:rsidRPr="00F3420A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Date:</w:t>
            </w:r>
          </w:p>
        </w:tc>
      </w:tr>
    </w:tbl>
    <w:p w14:paraId="1E451482" w14:textId="77777777"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sz w:val="4"/>
          <w:lang w:val="en-GB"/>
        </w:rPr>
      </w:pPr>
    </w:p>
    <w:tbl>
      <w:tblPr>
        <w:tblW w:w="919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1"/>
        <w:gridCol w:w="3342"/>
        <w:gridCol w:w="3214"/>
      </w:tblGrid>
      <w:tr w:rsidR="00D13DEE" w:rsidRPr="00F3420A" w14:paraId="106722ED" w14:textId="77777777" w:rsidTr="00B74A5D">
        <w:trPr>
          <w:trHeight w:val="176"/>
        </w:trPr>
        <w:tc>
          <w:tcPr>
            <w:tcW w:w="2641" w:type="dxa"/>
            <w:shd w:val="clear" w:color="auto" w:fill="auto"/>
          </w:tcPr>
          <w:p w14:paraId="5B30764C" w14:textId="77777777" w:rsidR="00D13DEE" w:rsidRPr="00F3420A" w:rsidRDefault="00D13DEE" w:rsidP="00D13DEE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Term of the placement:</w:t>
            </w:r>
          </w:p>
        </w:tc>
        <w:tc>
          <w:tcPr>
            <w:tcW w:w="3342" w:type="dxa"/>
            <w:shd w:val="clear" w:color="auto" w:fill="auto"/>
          </w:tcPr>
          <w:p w14:paraId="6D372EDA" w14:textId="77777777" w:rsidR="00D13DEE" w:rsidRPr="00F3420A" w:rsidRDefault="00D13DEE" w:rsidP="00F3420A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From: </w:t>
            </w:r>
            <w:r w:rsidR="00F3420A">
              <w:rPr>
                <w:rFonts w:ascii="Arial" w:eastAsia="Times New Roman" w:hAnsi="Arial" w:cs="Arial"/>
                <w:b/>
                <w:sz w:val="20"/>
                <w:lang w:val="en-GB"/>
              </w:rPr>
              <w:t>xx/xx</w:t>
            </w:r>
            <w:r w:rsidR="00FE7C9C"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/20</w:t>
            </w:r>
            <w:r w:rsidR="00F3420A">
              <w:rPr>
                <w:rFonts w:ascii="Arial" w:eastAsia="Times New Roman" w:hAnsi="Arial" w:cs="Arial"/>
                <w:b/>
                <w:sz w:val="20"/>
                <w:lang w:val="en-GB"/>
              </w:rPr>
              <w:t>xx</w:t>
            </w:r>
          </w:p>
        </w:tc>
        <w:tc>
          <w:tcPr>
            <w:tcW w:w="3214" w:type="dxa"/>
            <w:shd w:val="clear" w:color="auto" w:fill="auto"/>
          </w:tcPr>
          <w:p w14:paraId="790D5AF3" w14:textId="77777777" w:rsidR="00D13DEE" w:rsidRPr="00F3420A" w:rsidRDefault="00D13DEE" w:rsidP="00F3420A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To:</w:t>
            </w:r>
            <w:r w:rsidRPr="00F3420A">
              <w:rPr>
                <w:b/>
                <w:sz w:val="20"/>
                <w:lang w:val="en-GB"/>
              </w:rPr>
              <w:t xml:space="preserve"> </w:t>
            </w:r>
            <w:r w:rsidR="00F3420A">
              <w:rPr>
                <w:rFonts w:ascii="Arial" w:eastAsia="Times New Roman" w:hAnsi="Arial" w:cs="Arial"/>
                <w:b/>
                <w:sz w:val="20"/>
                <w:lang w:val="en-GB"/>
              </w:rPr>
              <w:t>xx</w:t>
            </w:r>
            <w:r w:rsidR="00FE7C9C"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/</w:t>
            </w:r>
            <w:r w:rsidR="00F3420A">
              <w:rPr>
                <w:rFonts w:ascii="Arial" w:eastAsia="Times New Roman" w:hAnsi="Arial" w:cs="Arial"/>
                <w:b/>
                <w:sz w:val="20"/>
                <w:lang w:val="en-GB"/>
              </w:rPr>
              <w:t>xx/20xx</w:t>
            </w:r>
          </w:p>
        </w:tc>
      </w:tr>
    </w:tbl>
    <w:p w14:paraId="5FB3A14F" w14:textId="77777777" w:rsidR="00D13DEE" w:rsidRPr="00F3420A" w:rsidRDefault="00D13DEE" w:rsidP="00D13DEE">
      <w:pPr>
        <w:rPr>
          <w:sz w:val="14"/>
          <w:lang w:val="en-GB"/>
        </w:rPr>
      </w:pPr>
    </w:p>
    <w:p w14:paraId="09402AEB" w14:textId="77777777"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b/>
          <w:lang w:val="en-GB"/>
        </w:rPr>
      </w:pPr>
      <w:r w:rsidRPr="00F3420A">
        <w:rPr>
          <w:rFonts w:ascii="Arial" w:eastAsia="Times New Roman" w:hAnsi="Arial" w:cs="Arial"/>
          <w:b/>
          <w:lang w:val="en-GB"/>
        </w:rPr>
        <w:t>The Receiving Institution</w:t>
      </w:r>
    </w:p>
    <w:p w14:paraId="7DBB3D54" w14:textId="77777777"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sz w:val="14"/>
          <w:lang w:val="en-GB"/>
        </w:rPr>
      </w:pPr>
    </w:p>
    <w:tbl>
      <w:tblPr>
        <w:tblW w:w="918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700"/>
        <w:gridCol w:w="2880"/>
        <w:gridCol w:w="3600"/>
      </w:tblGrid>
      <w:tr w:rsidR="00D13DEE" w:rsidRPr="00F3420A" w14:paraId="7E54502F" w14:textId="77777777" w:rsidTr="003E54C5">
        <w:trPr>
          <w:trHeight w:val="515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32CB60E" w14:textId="77777777" w:rsidR="00D13DEE" w:rsidRPr="00F3420A" w:rsidRDefault="00D13DEE" w:rsidP="00D13DEE">
            <w:pPr>
              <w:tabs>
                <w:tab w:val="left" w:pos="-567"/>
                <w:tab w:val="left" w:pos="-284"/>
                <w:tab w:val="left" w:pos="284"/>
                <w:tab w:val="left" w:pos="317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Name of the host institution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550F859" w14:textId="77777777" w:rsidR="00D13DEE" w:rsidRPr="00F3420A" w:rsidRDefault="00D13DEE" w:rsidP="00D13DEE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</w:tr>
      <w:tr w:rsidR="00D13DEE" w:rsidRPr="00F3420A" w14:paraId="13616A07" w14:textId="77777777" w:rsidTr="00B74A5D">
        <w:trPr>
          <w:trHeight w:val="465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39523D3" w14:textId="77777777" w:rsidR="00D13DEE" w:rsidRPr="00F3420A" w:rsidRDefault="00D13DEE" w:rsidP="00D13DEE">
            <w:pPr>
              <w:tabs>
                <w:tab w:val="left" w:pos="-567"/>
                <w:tab w:val="left" w:pos="-284"/>
                <w:tab w:val="left" w:pos="284"/>
                <w:tab w:val="left" w:pos="317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Faculty/Department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0B8BF5CD" w14:textId="77777777" w:rsidR="00D13DEE" w:rsidRPr="00F3420A" w:rsidRDefault="00D13DEE" w:rsidP="00B74A5D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</w:tr>
      <w:tr w:rsidR="00D13DEE" w:rsidRPr="00F3420A" w14:paraId="03DAFC71" w14:textId="77777777" w:rsidTr="003E54C5">
        <w:trPr>
          <w:trHeight w:val="208"/>
        </w:trPr>
        <w:tc>
          <w:tcPr>
            <w:tcW w:w="270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B2D5CFF" w14:textId="77777777" w:rsidR="00D13DEE" w:rsidRPr="00F3420A" w:rsidRDefault="00D13DEE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Address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6555CEF" w14:textId="77777777" w:rsidR="00D13DEE" w:rsidRPr="00F3420A" w:rsidRDefault="00D13DEE" w:rsidP="00D13DEE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</w:tr>
      <w:tr w:rsidR="00D13DEE" w:rsidRPr="00F3420A" w14:paraId="6D03C76D" w14:textId="77777777" w:rsidTr="00D13DEE">
        <w:trPr>
          <w:trHeight w:val="193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31336B3" w14:textId="77777777" w:rsidR="00D13DEE" w:rsidRPr="00F3420A" w:rsidRDefault="00C66062" w:rsidP="00D13DEE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Official representative</w:t>
            </w:r>
          </w:p>
          <w:p w14:paraId="1326149F" w14:textId="77777777" w:rsidR="00F3420A" w:rsidRDefault="00F3420A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lang w:val="en-GB"/>
              </w:rPr>
              <w:t>(International Office)</w:t>
            </w:r>
          </w:p>
          <w:p w14:paraId="36F1D5F5" w14:textId="77777777" w:rsidR="00D13DEE" w:rsidRPr="00F3420A" w:rsidRDefault="00C66062" w:rsidP="00D13DEE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Name and Position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6A9D957" w14:textId="77777777" w:rsidR="00D13DEE" w:rsidRPr="00F3420A" w:rsidRDefault="00D13DEE" w:rsidP="00FE7C9C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</w:p>
        </w:tc>
      </w:tr>
      <w:tr w:rsidR="00D13DEE" w:rsidRPr="00F3420A" w14:paraId="360EBDA9" w14:textId="77777777" w:rsidTr="003E54C5">
        <w:trPr>
          <w:trHeight w:val="182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506A54C" w14:textId="77777777" w:rsidR="00D13DEE" w:rsidRPr="00F3420A" w:rsidRDefault="00D13DEE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Phone/ fax</w:t>
            </w:r>
          </w:p>
        </w:tc>
        <w:tc>
          <w:tcPr>
            <w:tcW w:w="288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002276" w14:textId="77777777" w:rsidR="00D13DEE" w:rsidRPr="00F3420A" w:rsidRDefault="00D13DEE" w:rsidP="00FE7C9C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US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F36D824" w14:textId="77777777" w:rsidR="00D13DEE" w:rsidRPr="00F3420A" w:rsidRDefault="00D13DEE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US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E-mail: </w:t>
            </w:r>
          </w:p>
        </w:tc>
      </w:tr>
      <w:tr w:rsidR="00C66062" w:rsidRPr="00F3420A" w14:paraId="4404FA4C" w14:textId="77777777" w:rsidTr="00C66062">
        <w:trPr>
          <w:trHeight w:val="540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E8EDB67" w14:textId="77777777" w:rsidR="00C66062" w:rsidRPr="00F3420A" w:rsidRDefault="00C66062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ignature:</w:t>
            </w:r>
          </w:p>
          <w:p w14:paraId="7983E48B" w14:textId="77777777" w:rsidR="00C66062" w:rsidRPr="00F3420A" w:rsidRDefault="00C66062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14:paraId="53E39883" w14:textId="77777777" w:rsidR="00C66062" w:rsidRPr="00F3420A" w:rsidRDefault="00C66062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14:paraId="5D5EC8B5" w14:textId="77777777" w:rsidR="00FE7C9C" w:rsidRPr="00F3420A" w:rsidRDefault="00FE7C9C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14:paraId="1846AFE8" w14:textId="77777777" w:rsidR="00B74A5D" w:rsidRPr="00F3420A" w:rsidRDefault="00B74A5D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D71D30" w14:textId="77777777" w:rsidR="00C66062" w:rsidRPr="00F3420A" w:rsidRDefault="00C66062" w:rsidP="00D13DEE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tamp: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987A655" w14:textId="77777777" w:rsidR="00C66062" w:rsidRPr="00F3420A" w:rsidRDefault="00C66062" w:rsidP="00C66062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Date:</w:t>
            </w:r>
          </w:p>
        </w:tc>
      </w:tr>
      <w:tr w:rsidR="00D13DEE" w:rsidRPr="00F3420A" w14:paraId="270719DB" w14:textId="77777777" w:rsidTr="003E54C5">
        <w:trPr>
          <w:trHeight w:val="120"/>
        </w:trPr>
        <w:tc>
          <w:tcPr>
            <w:tcW w:w="91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E031346" w14:textId="77777777" w:rsidR="00D13DEE" w:rsidRPr="00F3420A" w:rsidRDefault="00D13DEE" w:rsidP="00D13DEE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12"/>
                <w:lang w:val="en-GB"/>
              </w:rPr>
            </w:pPr>
          </w:p>
        </w:tc>
      </w:tr>
      <w:tr w:rsidR="00FD3324" w:rsidRPr="00F3420A" w14:paraId="368E425B" w14:textId="77777777" w:rsidTr="00C66062">
        <w:trPr>
          <w:trHeight w:val="717"/>
        </w:trPr>
        <w:tc>
          <w:tcPr>
            <w:tcW w:w="2700" w:type="dxa"/>
            <w:tcBorders>
              <w:top w:val="single" w:sz="4" w:space="0" w:color="000000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677AD97" w14:textId="77777777"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Officer responsible for  placement (mentor)</w:t>
            </w:r>
          </w:p>
          <w:p w14:paraId="484B5B30" w14:textId="77777777"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Name and Position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DF61868" w14:textId="77777777" w:rsidR="00464C4F" w:rsidRPr="00F3420A" w:rsidRDefault="00464C4F" w:rsidP="00FD3324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14:paraId="35130AB3" w14:textId="77777777" w:rsidR="00FD3324" w:rsidRPr="00F3420A" w:rsidRDefault="00FD3324" w:rsidP="00FD3324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</w:tr>
      <w:tr w:rsidR="00FD3324" w:rsidRPr="00F3420A" w14:paraId="34118565" w14:textId="77777777" w:rsidTr="003E54C5">
        <w:trPr>
          <w:trHeight w:val="182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A9461EC" w14:textId="77777777"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Phone/ fax</w:t>
            </w:r>
          </w:p>
        </w:tc>
        <w:tc>
          <w:tcPr>
            <w:tcW w:w="288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7D4B6F" w14:textId="77777777" w:rsidR="00FD3324" w:rsidRPr="00F3420A" w:rsidRDefault="00FD3324" w:rsidP="00FE7C9C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US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US"/>
              </w:rPr>
              <w:t>+</w:t>
            </w:r>
            <w:r w:rsidR="00FE7C9C" w:rsidRPr="00F3420A">
              <w:rPr>
                <w:rFonts w:ascii="Arial" w:eastAsia="Times New Roman" w:hAnsi="Arial" w:cs="Arial"/>
                <w:sz w:val="20"/>
                <w:lang w:val="en-US"/>
              </w:rPr>
              <w:t>xxx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6C3E413" w14:textId="77777777" w:rsidR="00FD3324" w:rsidRPr="00F3420A" w:rsidRDefault="00FD3324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US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E-mail:</w:t>
            </w:r>
          </w:p>
        </w:tc>
      </w:tr>
      <w:tr w:rsidR="00FD3324" w:rsidRPr="00F3420A" w14:paraId="0DDAB461" w14:textId="77777777" w:rsidTr="00D13DEE">
        <w:trPr>
          <w:trHeight w:val="552"/>
        </w:trPr>
        <w:tc>
          <w:tcPr>
            <w:tcW w:w="2700" w:type="dxa"/>
            <w:tcBorders>
              <w:top w:val="single" w:sz="4" w:space="0" w:color="000000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F373B07" w14:textId="77777777"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ignature:</w:t>
            </w:r>
          </w:p>
          <w:p w14:paraId="24E02C06" w14:textId="77777777"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14:paraId="4705A9A9" w14:textId="77777777" w:rsidR="00FE7C9C" w:rsidRPr="00F3420A" w:rsidRDefault="00FE7C9C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14:paraId="3F4A9D2C" w14:textId="77777777" w:rsidR="00B74A5D" w:rsidRPr="00F3420A" w:rsidRDefault="00B74A5D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14:paraId="2C7C8697" w14:textId="77777777"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0440E05" w14:textId="77777777" w:rsidR="00FD3324" w:rsidRPr="00F3420A" w:rsidRDefault="00FD3324" w:rsidP="00FD3324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Date:</w:t>
            </w:r>
          </w:p>
        </w:tc>
      </w:tr>
    </w:tbl>
    <w:p w14:paraId="1A46A98F" w14:textId="77777777"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lang w:val="en-GB"/>
        </w:rPr>
      </w:pPr>
    </w:p>
    <w:p w14:paraId="23E38EE5" w14:textId="77777777"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b/>
          <w:lang w:val="en-GB"/>
        </w:rPr>
      </w:pPr>
      <w:r w:rsidRPr="00F3420A">
        <w:rPr>
          <w:rFonts w:ascii="Arial" w:eastAsia="Times New Roman" w:hAnsi="Arial" w:cs="Arial"/>
          <w:b/>
          <w:lang w:val="en-GB"/>
        </w:rPr>
        <w:t>The Sending Institution</w:t>
      </w:r>
    </w:p>
    <w:p w14:paraId="6BEDA6A7" w14:textId="77777777"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sz w:val="12"/>
          <w:lang w:val="en-GB"/>
        </w:rPr>
      </w:pPr>
    </w:p>
    <w:tbl>
      <w:tblPr>
        <w:tblW w:w="918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700"/>
        <w:gridCol w:w="2880"/>
        <w:gridCol w:w="3600"/>
      </w:tblGrid>
      <w:tr w:rsidR="00C66062" w:rsidRPr="00F3420A" w14:paraId="214FB920" w14:textId="77777777" w:rsidTr="003E54C5">
        <w:trPr>
          <w:trHeight w:val="515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71F4F1B" w14:textId="77777777" w:rsidR="00C66062" w:rsidRPr="00F3420A" w:rsidRDefault="00C66062" w:rsidP="00C66062">
            <w:pPr>
              <w:tabs>
                <w:tab w:val="left" w:pos="-567"/>
                <w:tab w:val="left" w:pos="-284"/>
                <w:tab w:val="left" w:pos="284"/>
                <w:tab w:val="left" w:pos="317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Name of the sending institution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72A6ACB" w14:textId="77777777" w:rsidR="00C66062" w:rsidRPr="00F3420A" w:rsidRDefault="00FE7C9C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Prague University of Economics and Business</w:t>
            </w: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br/>
            </w:r>
            <w:r w:rsidRPr="00F3420A">
              <w:rPr>
                <w:rFonts w:ascii="Arial" w:eastAsia="Times New Roman" w:hAnsi="Arial" w:cs="Arial"/>
                <w:i/>
                <w:sz w:val="18"/>
                <w:lang w:val="en-GB"/>
              </w:rPr>
              <w:t xml:space="preserve">(former </w:t>
            </w:r>
            <w:r w:rsidR="00C66062" w:rsidRPr="00F3420A">
              <w:rPr>
                <w:rFonts w:ascii="Arial" w:eastAsia="Times New Roman" w:hAnsi="Arial" w:cs="Arial"/>
                <w:i/>
                <w:sz w:val="18"/>
                <w:lang w:val="en-GB"/>
              </w:rPr>
              <w:t>University of Economics, Prague</w:t>
            </w:r>
            <w:r w:rsidRPr="00F3420A">
              <w:rPr>
                <w:rFonts w:ascii="Arial" w:eastAsia="Times New Roman" w:hAnsi="Arial" w:cs="Arial"/>
                <w:i/>
                <w:sz w:val="18"/>
                <w:lang w:val="en-GB"/>
              </w:rPr>
              <w:t>)</w:t>
            </w:r>
          </w:p>
        </w:tc>
      </w:tr>
      <w:tr w:rsidR="00C66062" w:rsidRPr="00F3420A" w14:paraId="5CC2DA65" w14:textId="77777777" w:rsidTr="00B74A5D">
        <w:trPr>
          <w:trHeight w:val="107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A7DD021" w14:textId="77777777" w:rsidR="00C66062" w:rsidRPr="00F3420A" w:rsidRDefault="00C66062" w:rsidP="003E54C5">
            <w:pPr>
              <w:tabs>
                <w:tab w:val="left" w:pos="-567"/>
                <w:tab w:val="left" w:pos="-284"/>
                <w:tab w:val="left" w:pos="284"/>
                <w:tab w:val="left" w:pos="317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Faculty/Department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7A62AC1" w14:textId="77777777" w:rsidR="00C66062" w:rsidRPr="00F3420A" w:rsidRDefault="00C66062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Faculty of Management </w:t>
            </w:r>
          </w:p>
        </w:tc>
      </w:tr>
      <w:tr w:rsidR="00C66062" w:rsidRPr="00F3420A" w14:paraId="2D108816" w14:textId="77777777" w:rsidTr="00B74A5D">
        <w:trPr>
          <w:trHeight w:val="75"/>
        </w:trPr>
        <w:tc>
          <w:tcPr>
            <w:tcW w:w="270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A413BF1" w14:textId="77777777" w:rsidR="00C66062" w:rsidRPr="00F3420A" w:rsidRDefault="00C66062" w:rsidP="00C66062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Address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3A571ED" w14:textId="77777777" w:rsidR="00C66062" w:rsidRPr="00F3420A" w:rsidRDefault="00C66062" w:rsidP="00C66062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Jarosovska 1117/II. 377 01 Jindrichuv Hradec. Czech Republic</w:t>
            </w:r>
          </w:p>
        </w:tc>
      </w:tr>
      <w:tr w:rsidR="00C66062" w:rsidRPr="00F3420A" w14:paraId="6E2F2EEA" w14:textId="77777777" w:rsidTr="003E54C5">
        <w:trPr>
          <w:trHeight w:val="193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E41788D" w14:textId="77777777"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 xml:space="preserve">Official representative </w:t>
            </w: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Name and Position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0BA9AC7" w14:textId="48FB9F16" w:rsidR="00C66062" w:rsidRPr="00F3420A" w:rsidRDefault="003A3C8B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>
              <w:rPr>
                <w:rFonts w:ascii="Arial" w:eastAsia="Times New Roman" w:hAnsi="Arial" w:cs="Arial"/>
                <w:b/>
                <w:sz w:val="20"/>
                <w:lang w:val="en-GB"/>
              </w:rPr>
              <w:t>Mojmír Sabolovič</w:t>
            </w:r>
          </w:p>
          <w:p w14:paraId="71D0B150" w14:textId="4D702116" w:rsidR="00C66062" w:rsidRPr="00F3420A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Vice-dean for </w:t>
            </w:r>
            <w:r w:rsidR="003A3C8B">
              <w:rPr>
                <w:rFonts w:ascii="Arial" w:eastAsia="Times New Roman" w:hAnsi="Arial" w:cs="Arial"/>
                <w:sz w:val="20"/>
                <w:lang w:val="en-GB"/>
              </w:rPr>
              <w:t>External Affairs</w:t>
            </w:r>
          </w:p>
        </w:tc>
      </w:tr>
      <w:tr w:rsidR="00C66062" w:rsidRPr="00F3420A" w14:paraId="67DD44D3" w14:textId="77777777" w:rsidTr="00B74A5D">
        <w:trPr>
          <w:trHeight w:val="65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327B3BB" w14:textId="77777777"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Phone/ fax</w:t>
            </w:r>
          </w:p>
        </w:tc>
        <w:tc>
          <w:tcPr>
            <w:tcW w:w="288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26D5FD" w14:textId="01627E57" w:rsidR="00C66062" w:rsidRPr="00F3420A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+420 384 417 </w:t>
            </w:r>
            <w:r w:rsidR="003A3C8B">
              <w:rPr>
                <w:rFonts w:ascii="Arial" w:eastAsia="Times New Roman" w:hAnsi="Arial" w:cs="Arial"/>
                <w:sz w:val="20"/>
                <w:lang w:val="en-GB"/>
              </w:rPr>
              <w:t>240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DEC2891" w14:textId="1F22FDC9" w:rsidR="00C66062" w:rsidRPr="003A3C8B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de-DE"/>
              </w:rPr>
            </w:pPr>
            <w:r w:rsidRPr="003A3C8B">
              <w:rPr>
                <w:rFonts w:ascii="Arial" w:eastAsia="Times New Roman" w:hAnsi="Arial" w:cs="Arial"/>
                <w:sz w:val="20"/>
                <w:lang w:val="de-DE"/>
              </w:rPr>
              <w:t xml:space="preserve">E-mail: </w:t>
            </w:r>
            <w:r w:rsidR="003A3C8B" w:rsidRPr="003A3C8B">
              <w:rPr>
                <w:rFonts w:ascii="Arial" w:eastAsia="Times New Roman" w:hAnsi="Arial" w:cs="Arial"/>
                <w:sz w:val="20"/>
                <w:lang w:val="de-DE"/>
              </w:rPr>
              <w:t>mojmir.sabolovic@vse.cz</w:t>
            </w:r>
          </w:p>
        </w:tc>
      </w:tr>
      <w:tr w:rsidR="00C66062" w:rsidRPr="00193BE5" w14:paraId="3457AF99" w14:textId="77777777" w:rsidTr="003E54C5">
        <w:trPr>
          <w:trHeight w:val="540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EA64020" w14:textId="77777777"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ignature:</w:t>
            </w:r>
          </w:p>
          <w:p w14:paraId="3AF6CD90" w14:textId="77777777"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14:paraId="2938E129" w14:textId="77777777"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14:paraId="06229F31" w14:textId="77777777" w:rsidR="00B74A5D" w:rsidRPr="00F3420A" w:rsidRDefault="00B74A5D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14:paraId="7941BE3D" w14:textId="77777777" w:rsidR="00FE7C9C" w:rsidRPr="00F3420A" w:rsidRDefault="00FE7C9C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2C2723" w14:textId="77777777" w:rsidR="00C66062" w:rsidRPr="00F3420A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tamp: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AE66905" w14:textId="77777777" w:rsidR="00C66062" w:rsidRPr="00193BE5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Date:</w:t>
            </w:r>
          </w:p>
        </w:tc>
      </w:tr>
    </w:tbl>
    <w:p w14:paraId="22F83EB3" w14:textId="77777777" w:rsidR="00D13DEE" w:rsidRPr="00193BE5" w:rsidRDefault="00D13DEE" w:rsidP="00B74A5D">
      <w:pPr>
        <w:rPr>
          <w:lang w:val="en-GB"/>
        </w:rPr>
      </w:pPr>
    </w:p>
    <w:sectPr w:rsidR="00D13DEE" w:rsidRPr="00193BE5" w:rsidSect="00FE7C9C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3714F"/>
    <w:multiLevelType w:val="hybridMultilevel"/>
    <w:tmpl w:val="758875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5977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LIwNjc0MDYwMTRQ0lEKTi0uzszPAykwrgUAYg0JEiwAAAA="/>
  </w:docVars>
  <w:rsids>
    <w:rsidRoot w:val="00D13DEE"/>
    <w:rsid w:val="000B12C3"/>
    <w:rsid w:val="00121B1A"/>
    <w:rsid w:val="00193BE5"/>
    <w:rsid w:val="00240799"/>
    <w:rsid w:val="003312EA"/>
    <w:rsid w:val="003A3C8B"/>
    <w:rsid w:val="00464C4F"/>
    <w:rsid w:val="00850DFC"/>
    <w:rsid w:val="00A17F01"/>
    <w:rsid w:val="00A767BD"/>
    <w:rsid w:val="00B50120"/>
    <w:rsid w:val="00B74A5D"/>
    <w:rsid w:val="00C66062"/>
    <w:rsid w:val="00D13DEE"/>
    <w:rsid w:val="00F3420A"/>
    <w:rsid w:val="00FD3324"/>
    <w:rsid w:val="00FE7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43C20"/>
  <w15:chartTrackingRefBased/>
  <w15:docId w15:val="{2DD2018C-AD97-40FA-961C-4648B447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basedOn w:val="Standardnpsmoodstavce"/>
    <w:uiPriority w:val="22"/>
    <w:qFormat/>
    <w:rsid w:val="00FD3324"/>
    <w:rPr>
      <w:b/>
      <w:bCs/>
    </w:rPr>
  </w:style>
  <w:style w:type="paragraph" w:styleId="Odstavecseseznamem">
    <w:name w:val="List Paragraph"/>
    <w:basedOn w:val="Normln"/>
    <w:uiPriority w:val="34"/>
    <w:qFormat/>
    <w:rsid w:val="00B74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1018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Gunina</dc:creator>
  <cp:keywords/>
  <dc:description/>
  <cp:lastModifiedBy>kincl</cp:lastModifiedBy>
  <cp:revision>3</cp:revision>
  <dcterms:created xsi:type="dcterms:W3CDTF">2021-02-05T19:11:00Z</dcterms:created>
  <dcterms:modified xsi:type="dcterms:W3CDTF">2023-09-25T06:20:00Z</dcterms:modified>
</cp:coreProperties>
</file>